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55C0F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DD3D3E">
        <w:rPr>
          <w:rFonts w:eastAsia="Times New Roman" w:cstheme="minorHAnsi"/>
          <w:b/>
        </w:rPr>
        <w:t>69326</w:t>
      </w:r>
    </w:p>
    <w:p w14:paraId="2F6924E5" w14:textId="5043462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D3D3E">
        <w:rPr>
          <w:rFonts w:eastAsia="Times New Roman" w:cstheme="minorHAnsi"/>
          <w:b/>
        </w:rPr>
        <w:t>Poornima G</w:t>
      </w:r>
    </w:p>
    <w:p w14:paraId="6FB9233B" w14:textId="3748B2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D3D3E" w:rsidRPr="00510DCD">
          <w:rPr>
            <w:rStyle w:val="Hyperlink"/>
            <w:rFonts w:eastAsia="Times New Roman" w:cstheme="minorHAnsi"/>
            <w:b/>
          </w:rPr>
          <w:t>https://review.jove.com/account/file-uploader?src=21144478</w:t>
        </w:r>
      </w:hyperlink>
      <w:r w:rsidR="00DD3D3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5A68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D3D3E" w:rsidRPr="00DD3D3E">
        <w:rPr>
          <w:rStyle w:val="ArticleTitle"/>
          <w:rFonts w:cstheme="minorHAnsi"/>
        </w:rPr>
        <w:t xml:space="preserve">Laparoscopic Anatomical Right Anterior </w:t>
      </w:r>
      <w:proofErr w:type="spellStart"/>
      <w:r w:rsidR="00DD3D3E" w:rsidRPr="00DD3D3E">
        <w:rPr>
          <w:rStyle w:val="ArticleTitle"/>
          <w:rFonts w:cstheme="minorHAnsi"/>
        </w:rPr>
        <w:t>Sectionectomy</w:t>
      </w:r>
      <w:proofErr w:type="spellEnd"/>
      <w:r w:rsidR="00DD3D3E" w:rsidRPr="00DD3D3E">
        <w:rPr>
          <w:rStyle w:val="ArticleTitle"/>
          <w:rFonts w:cstheme="minorHAnsi"/>
        </w:rPr>
        <w:t xml:space="preserve"> with a Hepatic Pedicle-First Approach: Technical Details and Representative Case Illustr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89FE32" w14:textId="77777777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B517A1" w14:textId="4658D43A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</w:rPr>
      </w:pPr>
      <w:r w:rsidRPr="00DD3D3E">
        <w:rPr>
          <w:rFonts w:eastAsia="Times New Roman" w:cstheme="minorHAnsi"/>
          <w:b/>
          <w:sz w:val="28"/>
          <w:szCs w:val="28"/>
        </w:rPr>
        <w:t xml:space="preserve">Xun Chen*, </w:t>
      </w:r>
      <w:proofErr w:type="spellStart"/>
      <w:r w:rsidRPr="00DD3D3E">
        <w:rPr>
          <w:rFonts w:eastAsia="Times New Roman" w:cstheme="minorHAnsi"/>
          <w:b/>
          <w:sz w:val="28"/>
          <w:szCs w:val="28"/>
        </w:rPr>
        <w:t>Zhengwu</w:t>
      </w:r>
      <w:proofErr w:type="spellEnd"/>
      <w:r w:rsidRPr="00DD3D3E">
        <w:rPr>
          <w:rFonts w:eastAsia="Times New Roman" w:cstheme="minorHAnsi"/>
          <w:b/>
          <w:sz w:val="28"/>
          <w:szCs w:val="28"/>
        </w:rPr>
        <w:t xml:space="preserve"> Jiang*, Chuchu Tan*, Bo Yi, Zhijian Zhao, Wenliang Tan</w:t>
      </w:r>
    </w:p>
    <w:p w14:paraId="0C583230" w14:textId="77777777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8A25D8" w14:textId="0E44A5E6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0" w:name="_Hlk202738269"/>
      <w:bookmarkStart w:id="1" w:name="_Hlk149762949"/>
      <w:r w:rsidRPr="00DD3D3E">
        <w:rPr>
          <w:rFonts w:eastAsia="Times New Roman" w:cstheme="minorHAnsi"/>
          <w:bCs/>
          <w:sz w:val="28"/>
          <w:szCs w:val="28"/>
        </w:rPr>
        <w:t xml:space="preserve">Department of Hepatobiliary and Pancreatic Surgery, Medical Center of Digestive Disease, Zhuzhou Hospital Affiliated to </w:t>
      </w:r>
      <w:proofErr w:type="spellStart"/>
      <w:r w:rsidRPr="00DD3D3E">
        <w:rPr>
          <w:rFonts w:eastAsia="Times New Roman" w:cstheme="minorHAnsi"/>
          <w:bCs/>
          <w:sz w:val="28"/>
          <w:szCs w:val="28"/>
        </w:rPr>
        <w:t>Xiangya</w:t>
      </w:r>
      <w:proofErr w:type="spellEnd"/>
      <w:r w:rsidRPr="00DD3D3E">
        <w:rPr>
          <w:rFonts w:eastAsia="Times New Roman" w:cstheme="minorHAnsi"/>
          <w:bCs/>
          <w:sz w:val="28"/>
          <w:szCs w:val="28"/>
        </w:rPr>
        <w:t xml:space="preserve"> School of Medicine</w:t>
      </w:r>
      <w:bookmarkEnd w:id="0"/>
      <w:bookmarkEnd w:id="1"/>
      <w:r w:rsidRPr="00DD3D3E">
        <w:rPr>
          <w:rFonts w:eastAsia="Times New Roman" w:cstheme="minorHAnsi"/>
          <w:bCs/>
          <w:sz w:val="28"/>
          <w:szCs w:val="28"/>
        </w:rPr>
        <w:t>, Central South University, 412000 Zhuzhou, China.</w:t>
      </w:r>
    </w:p>
    <w:p w14:paraId="04DA911C" w14:textId="77777777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4FFD9725" w14:textId="77777777" w:rsidR="00DD3D3E" w:rsidRPr="00623DFA" w:rsidRDefault="00DD3D3E" w:rsidP="00DD3D3E">
      <w:pPr>
        <w:outlineLvl w:val="0"/>
        <w:rPr>
          <w:rFonts w:eastAsia="Times New Roman" w:cstheme="minorHAnsi"/>
          <w:bCs/>
        </w:rPr>
      </w:pPr>
      <w:r w:rsidRPr="00623DFA">
        <w:rPr>
          <w:rFonts w:eastAsia="Times New Roman" w:cstheme="minorHAnsi"/>
          <w:bCs/>
        </w:rPr>
        <w:t xml:space="preserve">*These authors contributed equally 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A8B5CB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bookmarkStart w:id="2" w:name="_Hlk25233958"/>
      <w:r w:rsidRPr="00DD3D3E">
        <w:rPr>
          <w:rFonts w:eastAsia="Times New Roman" w:cstheme="minorHAnsi"/>
        </w:rPr>
        <w:t xml:space="preserve">Wenliang Tan                                     tanwenl@csu.edu.cn </w:t>
      </w:r>
    </w:p>
    <w:p w14:paraId="5452FFD7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>Zhijian Zhao                                       13017137955@163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6D4AB9B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Xun Chen                                            </w:t>
      </w:r>
      <w:hyperlink r:id="rId8" w:history="1">
        <w:r w:rsidRPr="00DD3D3E">
          <w:rPr>
            <w:rFonts w:ascii="Calibri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chenxun@csu.edu.cn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07C850F9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proofErr w:type="spellStart"/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>Zhengwu</w:t>
      </w:r>
      <w:proofErr w:type="spellEnd"/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Jiang                                   </w:t>
      </w:r>
      <w:hyperlink r:id="rId9" w:history="1">
        <w:r w:rsidRPr="00DD3D3E">
          <w:rPr>
            <w:rFonts w:ascii="Calibri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724769043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2AD71702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Chuchu Tan                                         </w:t>
      </w:r>
      <w:hyperlink r:id="rId10" w:history="1">
        <w:r w:rsidRPr="00DD3D3E">
          <w:rPr>
            <w:rFonts w:ascii="Calibri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1592353202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189A6432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Bo Yi                                                     </w:t>
      </w:r>
      <w:hyperlink r:id="rId11" w:history="1">
        <w:r w:rsidRPr="00DD3D3E">
          <w:rPr>
            <w:rFonts w:ascii="Calibri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279310019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12916965" w14:textId="76029C0A" w:rsidR="003B5E26" w:rsidRPr="00B07A3B" w:rsidRDefault="00DD3D3E" w:rsidP="00DD3D3E">
      <w:pPr>
        <w:outlineLvl w:val="0"/>
        <w:rPr>
          <w:rFonts w:cstheme="minorHAnsi"/>
          <w:b/>
          <w:sz w:val="22"/>
          <w:szCs w:val="22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Zhijian Zhao                                        </w:t>
      </w:r>
      <w:hyperlink r:id="rId12" w:history="1">
        <w:r w:rsidRPr="00DD3D3E">
          <w:rPr>
            <w:rFonts w:ascii="Calibri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13017137955@163.com</w:t>
        </w:r>
      </w:hyperlink>
    </w:p>
    <w:p w14:paraId="3A6EB9F0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 xml:space="preserve">Wenliang Tan                                     tanwenl@csu.edu.cn </w:t>
      </w:r>
    </w:p>
    <w:p w14:paraId="44DFFE3C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>Zhijian Zhao                                       13017137955@163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FF932BA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23DFA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44EBF3D9" w14:textId="5FD7F2CF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46EC9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3A4FC7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D3D3E">
        <w:rPr>
          <w:rFonts w:cstheme="minorHAnsi"/>
          <w:bCs/>
          <w:sz w:val="22"/>
          <w:szCs w:val="22"/>
        </w:rPr>
        <w:t>11</w:t>
      </w:r>
    </w:p>
    <w:p w14:paraId="5AAC9C6C" w14:textId="692E784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D3D3E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4F60C689" w14:textId="6E5F4A15" w:rsidR="00365B12" w:rsidRPr="00365B12" w:rsidRDefault="00365B12" w:rsidP="00BA4A8E">
      <w:pPr>
        <w:rPr>
          <w:rFonts w:cstheme="minorHAnsi"/>
          <w:b/>
          <w:bCs/>
          <w:color w:val="auto"/>
          <w:sz w:val="6"/>
          <w:szCs w:val="6"/>
          <w:shd w:val="clear" w:color="auto" w:fill="FFFFFF"/>
        </w:rPr>
      </w:pPr>
      <w:r w:rsidRPr="00365B12">
        <w:rPr>
          <w:rFonts w:ascii="Calibri" w:hAnsi="Calibri" w:cs="Calibri"/>
          <w:b/>
          <w:bCs/>
          <w:color w:val="000000"/>
          <w:shd w:val="clear" w:color="auto" w:fill="00FF00"/>
        </w:rPr>
        <w:t>NOTE to VO: Please record introductory and conclusion interview statements</w:t>
      </w:r>
    </w:p>
    <w:p w14:paraId="15DE0E2A" w14:textId="77777777" w:rsidR="00365B12" w:rsidRDefault="00365B12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</w:p>
    <w:p w14:paraId="5D2EBDE4" w14:textId="26FEBE7A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25928288" w14:textId="0DAAA187" w:rsidR="007D61A8" w:rsidRPr="00365B12" w:rsidRDefault="00C76DB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C76DB9">
        <w:t xml:space="preserve">This study presents a standardized protocol developed by our center for implementing the </w:t>
      </w:r>
      <w:proofErr w:type="spellStart"/>
      <w:r w:rsidRPr="00C76DB9">
        <w:t>Glissonean</w:t>
      </w:r>
      <w:proofErr w:type="spellEnd"/>
      <w:r w:rsidRPr="00C76DB9">
        <w:t xml:space="preserve"> pedicle-first approach, guided by Laennec's membrane and the "Gate" theory. Specifically, it investigates the feasibility, safety, and efficacy of laparoscopic right anterior </w:t>
      </w:r>
      <w:proofErr w:type="spellStart"/>
      <w:r w:rsidRPr="00C76DB9">
        <w:t>sectionectomy</w:t>
      </w:r>
      <w:proofErr w:type="spellEnd"/>
      <w:r w:rsidRPr="00C76DB9">
        <w:t xml:space="preserve"> performed via the hepatic pedicle-first technique, while elucidating the innovative elements that enable precise and reproducible resection.</w:t>
      </w:r>
      <w:r w:rsidR="00476F02">
        <w:t xml:space="preserve"> </w:t>
      </w:r>
      <w:r w:rsidR="00476F02" w:rsidRPr="00365B12">
        <w:rPr>
          <w:highlight w:val="green"/>
        </w:rPr>
        <w:t>NOTE: This statement can be divided into two separate interview statements. As follows:</w:t>
      </w:r>
    </w:p>
    <w:p w14:paraId="21490ED8" w14:textId="1F01D883" w:rsidR="00476F02" w:rsidRDefault="00365B12" w:rsidP="00365B12">
      <w:pPr>
        <w:pStyle w:val="ListParagraph"/>
        <w:numPr>
          <w:ilvl w:val="1"/>
          <w:numId w:val="43"/>
        </w:numPr>
        <w:spacing w:before="120"/>
        <w:contextualSpacing w:val="0"/>
        <w:rPr>
          <w:highlight w:val="green"/>
        </w:rPr>
      </w:pPr>
      <w:r w:rsidRPr="00365B12">
        <w:rPr>
          <w:highlight w:val="green"/>
        </w:rPr>
        <w:t xml:space="preserve">This study presents a standardized protocol developed by our center for implementing the </w:t>
      </w:r>
      <w:proofErr w:type="spellStart"/>
      <w:r w:rsidRPr="00365B12">
        <w:rPr>
          <w:highlight w:val="green"/>
        </w:rPr>
        <w:t>Glissonean</w:t>
      </w:r>
      <w:proofErr w:type="spellEnd"/>
      <w:r w:rsidRPr="00365B12">
        <w:rPr>
          <w:highlight w:val="green"/>
        </w:rPr>
        <w:t xml:space="preserve"> pedicle-first approach, guided by Laennec's membrane and the "Gate" theory.</w:t>
      </w:r>
    </w:p>
    <w:p w14:paraId="2AAD71E5" w14:textId="676CDEC2" w:rsidR="00F1045A" w:rsidRPr="00F1045A" w:rsidRDefault="00F1045A" w:rsidP="00F1045A">
      <w:pPr>
        <w:pStyle w:val="ListParagraph"/>
        <w:spacing w:before="120"/>
        <w:ind w:left="1267"/>
        <w:contextualSpacing w:val="0"/>
        <w:rPr>
          <w:i/>
          <w:iCs w:val="0"/>
          <w:color w:val="532CE0"/>
          <w:highlight w:val="green"/>
        </w:rPr>
      </w:pPr>
      <w:r w:rsidRPr="00F1045A">
        <w:rPr>
          <w:i/>
          <w:iCs w:val="0"/>
          <w:color w:val="532CE0"/>
        </w:rPr>
        <w:t>B-roll: LAB MEDIA: 69326(1) 16:30 – 16:45</w:t>
      </w:r>
    </w:p>
    <w:p w14:paraId="29977E84" w14:textId="77777777" w:rsidR="00365B12" w:rsidRPr="00365B12" w:rsidRDefault="00365B12" w:rsidP="00365B12">
      <w:pPr>
        <w:pStyle w:val="ListParagraph"/>
        <w:ind w:left="360"/>
        <w:rPr>
          <w:rFonts w:cstheme="minorHAnsi"/>
          <w:color w:val="000000"/>
          <w:highlight w:val="green"/>
          <w:shd w:val="clear" w:color="auto" w:fill="FFFFFF"/>
        </w:rPr>
      </w:pPr>
    </w:p>
    <w:p w14:paraId="09666BA0" w14:textId="0496D5DF" w:rsidR="00365B12" w:rsidRPr="00365B12" w:rsidRDefault="00365B12" w:rsidP="00365B12">
      <w:pPr>
        <w:pStyle w:val="ListParagraph"/>
        <w:ind w:left="360"/>
        <w:rPr>
          <w:rFonts w:eastAsia="Times New Roman" w:cstheme="minorHAnsi"/>
          <w:sz w:val="28"/>
          <w:szCs w:val="28"/>
          <w:highlight w:val="green"/>
        </w:rPr>
      </w:pPr>
      <w:r w:rsidRPr="00365B12">
        <w:rPr>
          <w:rFonts w:cstheme="minorHAnsi"/>
          <w:color w:val="000000"/>
          <w:highlight w:val="green"/>
          <w:shd w:val="clear" w:color="auto" w:fill="FFFFFF"/>
        </w:rPr>
        <w:t>What is the scope of this research?</w:t>
      </w:r>
    </w:p>
    <w:p w14:paraId="6818EB25" w14:textId="35B91338" w:rsidR="00365B12" w:rsidRPr="00623DFA" w:rsidRDefault="00365B12" w:rsidP="00365B12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 w:rsidRPr="00365B12">
        <w:rPr>
          <w:rFonts w:eastAsia="Times New Roman" w:cstheme="minorHAnsi"/>
          <w:highlight w:val="green"/>
        </w:rPr>
        <w:t xml:space="preserve">This protocol evaluates the feasibility, safety, and efficacy of laparoscopic right anterior </w:t>
      </w:r>
      <w:proofErr w:type="spellStart"/>
      <w:r w:rsidRPr="00365B12">
        <w:rPr>
          <w:rFonts w:eastAsia="Times New Roman" w:cstheme="minorHAnsi"/>
          <w:highlight w:val="green"/>
        </w:rPr>
        <w:t>sectionectomy</w:t>
      </w:r>
      <w:proofErr w:type="spellEnd"/>
      <w:r w:rsidRPr="00365B12">
        <w:rPr>
          <w:rFonts w:eastAsia="Times New Roman" w:cstheme="minorHAnsi"/>
          <w:highlight w:val="green"/>
        </w:rPr>
        <w:t xml:space="preserve"> performed using the hepatic pedicle-first technique and describes the innovative elements that enable precise and reproducible resection</w:t>
      </w:r>
      <w:r w:rsidRPr="00365B12">
        <w:rPr>
          <w:rFonts w:eastAsia="Times New Roman" w:cstheme="minorHAnsi"/>
        </w:rPr>
        <w:t>.</w:t>
      </w:r>
    </w:p>
    <w:p w14:paraId="377AF3BD" w14:textId="1CCFB0CA" w:rsidR="00C76DB9" w:rsidRPr="00F1045A" w:rsidRDefault="00F1045A" w:rsidP="00F1045A">
      <w:pPr>
        <w:ind w:left="1267"/>
        <w:rPr>
          <w:rFonts w:ascii="Calibri" w:hAnsi="Calibri" w:cs="Calibri"/>
          <w:i/>
          <w:iCs w:val="0"/>
          <w:color w:val="532CE0"/>
        </w:rPr>
      </w:pPr>
      <w:r w:rsidRPr="00F1045A">
        <w:rPr>
          <w:rFonts w:ascii="Calibri" w:hAnsi="Calibri" w:cs="Calibri"/>
          <w:i/>
          <w:iCs w:val="0"/>
          <w:color w:val="532CE0"/>
        </w:rPr>
        <w:t>B-roll: LAB MEDIA: 69326(1) 32:45 – 32:53</w:t>
      </w:r>
    </w:p>
    <w:p w14:paraId="306D0A34" w14:textId="77777777" w:rsidR="00C76DB9" w:rsidRDefault="00C76DB9" w:rsidP="00D41995">
      <w:pPr>
        <w:rPr>
          <w:rFonts w:cstheme="minorHAnsi"/>
          <w:color w:val="000000"/>
          <w:shd w:val="clear" w:color="auto" w:fill="FFFFFF"/>
          <w:lang w:eastAsia="zh-CN"/>
        </w:rPr>
      </w:pPr>
    </w:p>
    <w:p w14:paraId="2B91D062" w14:textId="35678564" w:rsidR="00623DFA" w:rsidRDefault="00D75084" w:rsidP="00D41995">
      <w:pPr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E016C7D" w14:textId="77777777" w:rsidR="00623DFA" w:rsidRPr="00F1045A" w:rsidRDefault="00623DFA" w:rsidP="00623DFA">
      <w:pPr>
        <w:pStyle w:val="ListParagraph"/>
        <w:numPr>
          <w:ilvl w:val="1"/>
          <w:numId w:val="3"/>
        </w:numPr>
        <w:rPr>
          <w:rFonts w:eastAsia="Times New Roman" w:cstheme="minorHAnsi"/>
          <w:sz w:val="28"/>
          <w:szCs w:val="28"/>
        </w:rPr>
      </w:pPr>
      <w:r>
        <w:t>Current challenges in the procedure include intricate hepatic anatomy, maintaining segmental inflow and outflow, achieving intraoperative hemostasis and preventing bile leakage.</w:t>
      </w:r>
    </w:p>
    <w:p w14:paraId="19B31A81" w14:textId="27D516D9" w:rsidR="00F1045A" w:rsidRPr="00F1045A" w:rsidRDefault="00F1045A" w:rsidP="00F1045A">
      <w:pPr>
        <w:pStyle w:val="ListParagraph"/>
        <w:ind w:left="907"/>
        <w:rPr>
          <w:rFonts w:eastAsia="Times New Roman" w:cstheme="minorHAnsi"/>
          <w:i/>
          <w:iCs w:val="0"/>
          <w:color w:val="3B29E3"/>
          <w:sz w:val="28"/>
          <w:szCs w:val="28"/>
        </w:rPr>
      </w:pPr>
      <w:r w:rsidRPr="00F1045A">
        <w:rPr>
          <w:i/>
          <w:iCs w:val="0"/>
          <w:color w:val="3B29E3"/>
        </w:rPr>
        <w:t>B-roll: LAB MEDIA: 69326(2) 16:00 – 16:05 and 16:48-16:55</w:t>
      </w:r>
    </w:p>
    <w:p w14:paraId="1B99B04F" w14:textId="77777777" w:rsidR="00623DFA" w:rsidRPr="00623DFA" w:rsidRDefault="00623DFA" w:rsidP="00623DFA">
      <w:pPr>
        <w:pStyle w:val="ListParagraph"/>
        <w:ind w:left="1627"/>
        <w:rPr>
          <w:rFonts w:eastAsia="Times New Roman" w:cstheme="minorHAnsi"/>
          <w:sz w:val="28"/>
          <w:szCs w:val="28"/>
        </w:rPr>
      </w:pPr>
    </w:p>
    <w:p w14:paraId="09BC93F6" w14:textId="77777777" w:rsidR="00623DFA" w:rsidRDefault="00623DFA" w:rsidP="00623DFA">
      <w:pPr>
        <w:rPr>
          <w:rFonts w:eastAsia="Times New Roman" w:cstheme="minorHAnsi"/>
          <w:b/>
          <w:bCs/>
          <w:sz w:val="28"/>
          <w:szCs w:val="28"/>
        </w:rPr>
      </w:pPr>
    </w:p>
    <w:p w14:paraId="1443F236" w14:textId="745F5E96" w:rsidR="00623DFA" w:rsidRPr="00623DFA" w:rsidRDefault="00623DFA" w:rsidP="00623DFA">
      <w:pPr>
        <w:rPr>
          <w:rFonts w:eastAsia="Times New Roman" w:cstheme="minorHAnsi"/>
          <w:b/>
          <w:bCs/>
          <w:sz w:val="28"/>
          <w:szCs w:val="28"/>
        </w:rPr>
      </w:pPr>
      <w:r w:rsidRPr="00623DF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21AA811" w14:textId="77777777" w:rsidR="00623DFA" w:rsidRDefault="00623DFA" w:rsidP="00623DFA">
      <w:pPr>
        <w:rPr>
          <w:rFonts w:cstheme="minorHAnsi"/>
          <w:color w:val="000000"/>
          <w:shd w:val="clear" w:color="auto" w:fill="FFFFFF"/>
        </w:rPr>
      </w:pPr>
    </w:p>
    <w:p w14:paraId="65A7E94B" w14:textId="30598380" w:rsidR="00D41995" w:rsidRPr="00623DFA" w:rsidRDefault="00D41995" w:rsidP="00623DFA">
      <w:pPr>
        <w:rPr>
          <w:rFonts w:eastAsia="Times New Roman" w:cstheme="minorHAnsi"/>
          <w:sz w:val="28"/>
          <w:szCs w:val="28"/>
        </w:rPr>
      </w:pPr>
      <w:r w:rsidRPr="00623DF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623DF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623DFA">
        <w:rPr>
          <w:rFonts w:cstheme="minorHAnsi"/>
          <w:color w:val="000000"/>
          <w:shd w:val="clear" w:color="auto" w:fill="FFFFFF"/>
        </w:rPr>
        <w:t xml:space="preserve"> does </w:t>
      </w:r>
      <w:r w:rsidR="00623DFA">
        <w:rPr>
          <w:rFonts w:cstheme="minorHAnsi"/>
          <w:color w:val="000000"/>
          <w:shd w:val="clear" w:color="auto" w:fill="FFFFFF"/>
        </w:rPr>
        <w:t>this</w:t>
      </w:r>
      <w:r w:rsidRPr="00623DFA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793DF302" w14:textId="32587B0E" w:rsidR="00D75084" w:rsidRPr="00F1045A" w:rsidRDefault="00623DFA" w:rsidP="00623DF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t xml:space="preserve">This protocol simplifies resection using Laennec’s capsule and portal theory, </w:t>
      </w:r>
      <w:r w:rsidR="00C76DB9" w:rsidRPr="00C76DB9">
        <w:t>simplifies the surgical process and removes the tumor-bearing portal venous drainage area to reduce the spread of liver cancer along portal veins.</w:t>
      </w:r>
    </w:p>
    <w:p w14:paraId="193A0E85" w14:textId="0D505DB6" w:rsidR="00F1045A" w:rsidRPr="00F1045A" w:rsidRDefault="00F1045A" w:rsidP="00F1045A">
      <w:pPr>
        <w:pStyle w:val="ListParagraph"/>
        <w:spacing w:before="120"/>
        <w:ind w:left="907"/>
        <w:rPr>
          <w:rFonts w:eastAsia="Times New Roman" w:cstheme="minorHAnsi"/>
          <w:i/>
          <w:iCs w:val="0"/>
          <w:color w:val="532CE0"/>
        </w:rPr>
      </w:pPr>
      <w:r w:rsidRPr="00F1045A">
        <w:rPr>
          <w:i/>
          <w:iCs w:val="0"/>
          <w:color w:val="532CE0"/>
        </w:rPr>
        <w:t>B-roll: LAB MEDIA: 69326(4) 14:55 – 15:05</w:t>
      </w:r>
    </w:p>
    <w:p w14:paraId="66A57124" w14:textId="77777777" w:rsidR="00623DFA" w:rsidRPr="00623DFA" w:rsidRDefault="00623DFA" w:rsidP="00623DFA">
      <w:pPr>
        <w:pStyle w:val="ListParagraph"/>
        <w:spacing w:before="120"/>
        <w:ind w:left="1627"/>
        <w:rPr>
          <w:rFonts w:eastAsia="Times New Roman" w:cstheme="minorHAnsi"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EACC124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DD3D3E">
        <w:rPr>
          <w:rFonts w:eastAsia="Times New Roman" w:cstheme="minorHAnsi"/>
        </w:rPr>
        <w:t xml:space="preserve">at the </w:t>
      </w:r>
      <w:r w:rsidR="00DD3D3E" w:rsidRPr="00DD3D3E">
        <w:rPr>
          <w:rFonts w:eastAsia="Times New Roman" w:cstheme="minorHAnsi"/>
        </w:rPr>
        <w:t>Zhuzhou Hospital Affiliated with Xiang Ya Medical Colleg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351580B" w:rsidR="00CE10F2" w:rsidRDefault="0095528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55283">
        <w:rPr>
          <w:rFonts w:cstheme="minorHAnsi"/>
          <w:b/>
          <w:bCs/>
        </w:rPr>
        <w:t xml:space="preserve">Hepatic Pedicle-First Right Anterior </w:t>
      </w:r>
      <w:proofErr w:type="spellStart"/>
      <w:r w:rsidRPr="00955283">
        <w:rPr>
          <w:rFonts w:cstheme="minorHAnsi"/>
          <w:b/>
          <w:bCs/>
        </w:rPr>
        <w:t>Sectionectomy</w:t>
      </w:r>
      <w:proofErr w:type="spellEnd"/>
    </w:p>
    <w:p w14:paraId="753B71A2" w14:textId="710B07F4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D7915">
        <w:rPr>
          <w:rFonts w:cstheme="minorHAnsi" w:hint="eastAsia"/>
          <w:lang w:eastAsia="zh-CN"/>
        </w:rPr>
        <w:t>Wenliang Tan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778E95" w14:textId="365B3F01" w:rsidR="00F83CBE" w:rsidRDefault="00F83CBE" w:rsidP="00F83CBE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c</w:t>
      </w:r>
      <w:r w:rsidRPr="002E5309">
        <w:t xml:space="preserve">learly expose Calot’s triangle and carefully isolate the cystic artery and duct </w:t>
      </w:r>
      <w:r w:rsidRPr="002E5309">
        <w:rPr>
          <w:b/>
          <w:bCs/>
        </w:rPr>
        <w:t>[1]</w:t>
      </w:r>
      <w:r w:rsidRPr="002E5309">
        <w:t xml:space="preserve">. Remove the gallbladder routinely, then clip and cut the cystic artery and cystic duct </w:t>
      </w:r>
      <w:r w:rsidRPr="002E5309">
        <w:rPr>
          <w:b/>
          <w:bCs/>
        </w:rPr>
        <w:t>[2]</w:t>
      </w:r>
      <w:r w:rsidRPr="002E5309">
        <w:t>.</w:t>
      </w:r>
    </w:p>
    <w:p w14:paraId="17A5AA32" w14:textId="3DCB661A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07:00 – 07:05</w:t>
      </w:r>
    </w:p>
    <w:p w14:paraId="497EFF41" w14:textId="35040124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07:49 – 07:58</w:t>
      </w:r>
    </w:p>
    <w:p w14:paraId="38C34E94" w14:textId="77777777" w:rsidR="00F83CBE" w:rsidRPr="002E5309" w:rsidRDefault="00F83CBE" w:rsidP="00F83CBE">
      <w:pPr>
        <w:pStyle w:val="ShotDescription"/>
        <w:ind w:firstLine="0"/>
      </w:pPr>
    </w:p>
    <w:p w14:paraId="28133835" w14:textId="2D6FFFC1" w:rsidR="00F83CBE" w:rsidRDefault="00F83CBE" w:rsidP="00F83CBE">
      <w:pPr>
        <w:pStyle w:val="Narration"/>
        <w:numPr>
          <w:ilvl w:val="1"/>
          <w:numId w:val="3"/>
        </w:numPr>
      </w:pPr>
      <w:r>
        <w:t>Then, l</w:t>
      </w:r>
      <w:r w:rsidRPr="002E5309">
        <w:t xml:space="preserve">ower the hilar plate along the Laennec membrane plane to expose Gate IV </w:t>
      </w:r>
      <w:r w:rsidRPr="00F83CBE">
        <w:rPr>
          <w:i/>
          <w:iCs/>
          <w:color w:val="EE0000"/>
        </w:rPr>
        <w:t>(</w:t>
      </w:r>
      <w:r>
        <w:rPr>
          <w:i/>
          <w:iCs/>
          <w:color w:val="EE0000"/>
        </w:rPr>
        <w:t>4</w:t>
      </w:r>
      <w:r w:rsidRPr="00F83CBE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Pr="002E5309">
        <w:rPr>
          <w:b/>
          <w:bCs/>
        </w:rPr>
        <w:t>[1]</w:t>
      </w:r>
      <w:r w:rsidRPr="002E5309">
        <w:t>.</w:t>
      </w:r>
    </w:p>
    <w:p w14:paraId="046009B2" w14:textId="797EDCB2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16:30 – 16:45</w:t>
      </w:r>
    </w:p>
    <w:p w14:paraId="691D278F" w14:textId="77777777" w:rsidR="00F83CBE" w:rsidRPr="002E5309" w:rsidRDefault="00F83CBE" w:rsidP="00F83CBE">
      <w:pPr>
        <w:pStyle w:val="ShotDescription"/>
        <w:ind w:firstLine="0"/>
      </w:pPr>
    </w:p>
    <w:p w14:paraId="7360AD3B" w14:textId="25BCB424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fter Gate V </w:t>
      </w:r>
      <w:r w:rsidRPr="00F83CBE">
        <w:rPr>
          <w:i/>
          <w:iCs/>
          <w:color w:val="EE0000"/>
        </w:rPr>
        <w:t>(</w:t>
      </w:r>
      <w:r>
        <w:rPr>
          <w:i/>
          <w:iCs/>
          <w:color w:val="EE0000"/>
        </w:rPr>
        <w:t>5</w:t>
      </w:r>
      <w:r w:rsidRPr="00F83CBE">
        <w:rPr>
          <w:i/>
          <w:iCs/>
          <w:color w:val="EE0000"/>
        </w:rPr>
        <w:t>)</w:t>
      </w:r>
      <w:r>
        <w:t xml:space="preserve"> </w:t>
      </w:r>
      <w:r w:rsidRPr="002E5309">
        <w:t xml:space="preserve">is exposed, dissect the right anterior pedicle </w:t>
      </w:r>
      <w:proofErr w:type="spellStart"/>
      <w:r w:rsidRPr="002E5309">
        <w:t>extrafascially</w:t>
      </w:r>
      <w:proofErr w:type="spellEnd"/>
      <w:r w:rsidRPr="002E5309">
        <w:t xml:space="preserve"> </w:t>
      </w:r>
      <w:r w:rsidRPr="002E5309">
        <w:rPr>
          <w:b/>
          <w:bCs/>
        </w:rPr>
        <w:t>[1]</w:t>
      </w:r>
      <w:r w:rsidRPr="002E5309">
        <w:t>.</w:t>
      </w:r>
    </w:p>
    <w:p w14:paraId="5EE299C8" w14:textId="0C5757B6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22:17 – 22:25</w:t>
      </w:r>
    </w:p>
    <w:p w14:paraId="4689AFF2" w14:textId="77777777" w:rsidR="00F83CBE" w:rsidRPr="002E5309" w:rsidRDefault="00F83CBE" w:rsidP="00F83CBE">
      <w:pPr>
        <w:pStyle w:val="ShotDescription"/>
        <w:ind w:firstLine="0"/>
      </w:pPr>
    </w:p>
    <w:p w14:paraId="3632767B" w14:textId="73026562" w:rsidR="00F83CBE" w:rsidRDefault="00F83CBE" w:rsidP="00F83CBE">
      <w:pPr>
        <w:pStyle w:val="Narration"/>
        <w:numPr>
          <w:ilvl w:val="1"/>
          <w:numId w:val="3"/>
        </w:numPr>
      </w:pPr>
      <w:r>
        <w:t>Next, l</w:t>
      </w:r>
      <w:r w:rsidRPr="002E5309">
        <w:t xml:space="preserve">igate the anterior pedicle to establish an ischemic demarcation for the right anterior lobe </w:t>
      </w:r>
      <w:r w:rsidRPr="002E5309">
        <w:rPr>
          <w:b/>
          <w:bCs/>
        </w:rPr>
        <w:t>[1]</w:t>
      </w:r>
      <w:r w:rsidRPr="002E5309">
        <w:t>.</w:t>
      </w:r>
    </w:p>
    <w:p w14:paraId="48F82AF1" w14:textId="7BE08339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32:45 – 32:53</w:t>
      </w:r>
    </w:p>
    <w:p w14:paraId="7995D3F6" w14:textId="77777777" w:rsidR="00F83CBE" w:rsidRPr="002E5309" w:rsidRDefault="00F83CBE" w:rsidP="00F83CBE">
      <w:pPr>
        <w:pStyle w:val="ShotDescription"/>
        <w:ind w:firstLine="0"/>
      </w:pPr>
    </w:p>
    <w:p w14:paraId="73944CB8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Mark the ischemic boundary on the liver surface </w:t>
      </w:r>
      <w:r w:rsidRPr="002E5309">
        <w:rPr>
          <w:b/>
          <w:bCs/>
        </w:rPr>
        <w:t>[1]</w:t>
      </w:r>
      <w:r w:rsidRPr="002E5309">
        <w:t>.</w:t>
      </w:r>
    </w:p>
    <w:p w14:paraId="1B5021A3" w14:textId="66EF88A2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2) 01:</w:t>
      </w:r>
      <w:r w:rsidR="00F83CBE">
        <w:t>15</w:t>
      </w:r>
      <w:r w:rsidR="00F83CBE" w:rsidRPr="002E5309">
        <w:t xml:space="preserve"> – 01:32</w:t>
      </w:r>
    </w:p>
    <w:p w14:paraId="619D5C33" w14:textId="77777777" w:rsidR="00F83CBE" w:rsidRPr="002E5309" w:rsidRDefault="00F83CBE" w:rsidP="00F83CBE">
      <w:pPr>
        <w:pStyle w:val="ShotDescription"/>
        <w:ind w:firstLine="0"/>
      </w:pPr>
    </w:p>
    <w:p w14:paraId="6C27282E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fter exposing the middle hepatic vein trunk at point B, transect the V5v branch </w:t>
      </w:r>
      <w:r w:rsidRPr="002E5309">
        <w:rPr>
          <w:b/>
          <w:bCs/>
        </w:rPr>
        <w:t>[1]</w:t>
      </w:r>
      <w:r w:rsidRPr="002E5309">
        <w:t>.</w:t>
      </w:r>
    </w:p>
    <w:p w14:paraId="353D4EDE" w14:textId="1CA1372E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2) 16:00 –</w:t>
      </w:r>
      <w:r w:rsidR="00F83CBE">
        <w:t xml:space="preserve"> 16:05 and 16:48-</w:t>
      </w:r>
      <w:r w:rsidR="00F83CBE" w:rsidRPr="002E5309">
        <w:t>16:55</w:t>
      </w:r>
    </w:p>
    <w:p w14:paraId="664AE178" w14:textId="77777777" w:rsidR="00F83CBE" w:rsidRPr="002E5309" w:rsidRDefault="00F83CBE" w:rsidP="00F83CBE">
      <w:pPr>
        <w:pStyle w:val="ShotDescription"/>
        <w:ind w:firstLine="0"/>
      </w:pPr>
    </w:p>
    <w:p w14:paraId="0C0772B1" w14:textId="31D9DE9B" w:rsidR="00F83CBE" w:rsidRDefault="00F83CBE" w:rsidP="00F83CBE">
      <w:pPr>
        <w:pStyle w:val="Narration"/>
        <w:numPr>
          <w:ilvl w:val="1"/>
          <w:numId w:val="3"/>
        </w:numPr>
      </w:pPr>
      <w:r>
        <w:t>Now, d</w:t>
      </w:r>
      <w:r w:rsidRPr="002E5309">
        <w:t xml:space="preserve">ivide the anterior pedicle using a cutting stapler </w:t>
      </w:r>
      <w:r w:rsidRPr="002E5309">
        <w:rPr>
          <w:b/>
          <w:bCs/>
        </w:rPr>
        <w:t>[1]</w:t>
      </w:r>
      <w:r w:rsidRPr="002E5309">
        <w:t>.</w:t>
      </w:r>
    </w:p>
    <w:p w14:paraId="14C7B430" w14:textId="66DF7CD8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3) 11:</w:t>
      </w:r>
      <w:r w:rsidR="00F83CBE">
        <w:t>50</w:t>
      </w:r>
      <w:r w:rsidR="00F83CBE" w:rsidRPr="002E5309">
        <w:t xml:space="preserve"> – 12:00</w:t>
      </w:r>
    </w:p>
    <w:p w14:paraId="71D8CCF0" w14:textId="77777777" w:rsidR="00F83CBE" w:rsidRPr="002E5309" w:rsidRDefault="00F83CBE" w:rsidP="00F83CBE">
      <w:pPr>
        <w:pStyle w:val="ShotDescription"/>
        <w:ind w:firstLine="0"/>
      </w:pPr>
    </w:p>
    <w:p w14:paraId="4C585EA4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lastRenderedPageBreak/>
        <w:t xml:space="preserve">Expose and transect the V8v branch </w:t>
      </w:r>
      <w:r w:rsidRPr="002E5309">
        <w:rPr>
          <w:b/>
          <w:bCs/>
        </w:rPr>
        <w:t>[1]</w:t>
      </w:r>
      <w:r w:rsidRPr="002E5309">
        <w:t>.</w:t>
      </w:r>
    </w:p>
    <w:p w14:paraId="7533A52C" w14:textId="7B194281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01:</w:t>
      </w:r>
      <w:r w:rsidR="00F83CBE">
        <w:t>55</w:t>
      </w:r>
      <w:r w:rsidR="00F83CBE" w:rsidRPr="002E5309">
        <w:t xml:space="preserve"> – 02:03</w:t>
      </w:r>
    </w:p>
    <w:p w14:paraId="785EE437" w14:textId="77777777" w:rsidR="00F83CBE" w:rsidRPr="002E5309" w:rsidRDefault="00F83CBE" w:rsidP="00F83CBE">
      <w:pPr>
        <w:pStyle w:val="ShotDescription"/>
        <w:ind w:firstLine="0"/>
      </w:pPr>
    </w:p>
    <w:p w14:paraId="595482E4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Follow the trunk of the right hepatic vein from cephalad and caudad directions to handle the V8d branch </w:t>
      </w:r>
      <w:r w:rsidRPr="002E5309">
        <w:rPr>
          <w:b/>
          <w:bCs/>
        </w:rPr>
        <w:t>[1]</w:t>
      </w:r>
      <w:r w:rsidRPr="002E5309">
        <w:t>.</w:t>
      </w:r>
    </w:p>
    <w:p w14:paraId="1A2E530D" w14:textId="4A20F1C5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05:</w:t>
      </w:r>
      <w:r w:rsidR="00F83CBE">
        <w:t>55</w:t>
      </w:r>
      <w:r w:rsidR="00F83CBE" w:rsidRPr="002E5309">
        <w:t xml:space="preserve"> – 06:10</w:t>
      </w:r>
    </w:p>
    <w:p w14:paraId="648AD1B3" w14:textId="77777777" w:rsidR="00F83CBE" w:rsidRPr="002E5309" w:rsidRDefault="00F83CBE" w:rsidP="00F83CBE">
      <w:pPr>
        <w:pStyle w:val="ShotDescription"/>
        <w:ind w:firstLine="0"/>
      </w:pPr>
    </w:p>
    <w:p w14:paraId="7E34D49D" w14:textId="5569A763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ddress the V5d branch to fully expose the trunk of the right hepatic vein and ensure a wide right </w:t>
      </w:r>
      <w:proofErr w:type="spellStart"/>
      <w:r w:rsidRPr="002E5309">
        <w:t>tumor</w:t>
      </w:r>
      <w:proofErr w:type="spellEnd"/>
      <w:r w:rsidRPr="002E5309">
        <w:t xml:space="preserve"> margin </w:t>
      </w:r>
      <w:r w:rsidRPr="002E5309">
        <w:rPr>
          <w:b/>
          <w:bCs/>
        </w:rPr>
        <w:t>[1]</w:t>
      </w:r>
      <w:r w:rsidRPr="002E5309">
        <w:t>.</w:t>
      </w:r>
    </w:p>
    <w:p w14:paraId="4BCD8265" w14:textId="1B02E553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14:</w:t>
      </w:r>
      <w:r w:rsidR="00F83CBE">
        <w:t>55</w:t>
      </w:r>
      <w:r w:rsidR="00F83CBE" w:rsidRPr="002E5309">
        <w:t xml:space="preserve"> – 15:05</w:t>
      </w:r>
    </w:p>
    <w:p w14:paraId="585CDF63" w14:textId="77777777" w:rsidR="00F83CBE" w:rsidRPr="002E5309" w:rsidRDefault="00F83CBE" w:rsidP="00F83CBE">
      <w:pPr>
        <w:pStyle w:val="ShotDescription"/>
        <w:ind w:firstLine="0"/>
      </w:pPr>
    </w:p>
    <w:p w14:paraId="2610442B" w14:textId="11838D61" w:rsidR="00F83CBE" w:rsidRDefault="00F83CBE" w:rsidP="00F83CBE">
      <w:pPr>
        <w:pStyle w:val="Narration"/>
        <w:numPr>
          <w:ilvl w:val="1"/>
          <w:numId w:val="3"/>
        </w:numPr>
      </w:pPr>
      <w:r>
        <w:t>Finally, a</w:t>
      </w:r>
      <w:r w:rsidRPr="002E5309">
        <w:t xml:space="preserve">fter resection, ensure the stump of the anterior pedicle and the trunk of the right hepatic vein are fully exposed </w:t>
      </w:r>
      <w:r w:rsidRPr="002E5309">
        <w:rPr>
          <w:b/>
          <w:bCs/>
        </w:rPr>
        <w:t>[1]</w:t>
      </w:r>
      <w:r w:rsidRPr="002E5309">
        <w:t>.</w:t>
      </w:r>
    </w:p>
    <w:p w14:paraId="5913F98A" w14:textId="6195F8BF" w:rsidR="00F83CBE" w:rsidRPr="002E5309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5) 11:34 – 11:45</w:t>
      </w:r>
    </w:p>
    <w:p w14:paraId="7BAE0E17" w14:textId="3504137F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1E186B" w14:textId="2A925334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The procedure lasted 150 minutes, with four intermittent Pringle </w:t>
      </w:r>
      <w:proofErr w:type="spellStart"/>
      <w:r w:rsidRPr="002E5309">
        <w:t>maneuver</w:t>
      </w:r>
      <w:proofErr w:type="spellEnd"/>
      <w:r w:rsidRPr="002E5309">
        <w:t xml:space="preserve"> occlusions </w:t>
      </w:r>
      <w:proofErr w:type="spellStart"/>
      <w:r w:rsidRPr="002E5309">
        <w:t>totaling</w:t>
      </w:r>
      <w:proofErr w:type="spellEnd"/>
      <w:r w:rsidRPr="002E5309">
        <w:t xml:space="preserve"> 70 minutes </w:t>
      </w:r>
      <w:r w:rsidRPr="002E5309">
        <w:rPr>
          <w:b/>
        </w:rPr>
        <w:t>[1]</w:t>
      </w:r>
      <w:r w:rsidRPr="002E5309">
        <w:t xml:space="preserve">, and intraoperative blood loss was 50 </w:t>
      </w:r>
      <w:proofErr w:type="spellStart"/>
      <w:r w:rsidRPr="002E5309">
        <w:t>milliliters</w:t>
      </w:r>
      <w:proofErr w:type="spellEnd"/>
      <w:r w:rsidRPr="002E5309">
        <w:t xml:space="preserve"> </w:t>
      </w:r>
      <w:r w:rsidRPr="002E5309">
        <w:rPr>
          <w:b/>
        </w:rPr>
        <w:t>[2]</w:t>
      </w:r>
      <w:r w:rsidRPr="002E5309">
        <w:t>.</w:t>
      </w:r>
    </w:p>
    <w:p w14:paraId="389B9F35" w14:textId="77777777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150 min" in the row "Operative time (min)"</w:t>
      </w:r>
    </w:p>
    <w:p w14:paraId="45378208" w14:textId="77777777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50 mL" in the row "Intraoperative blood loss (mL)"</w:t>
      </w:r>
    </w:p>
    <w:p w14:paraId="0AEF24D0" w14:textId="77777777" w:rsidR="00A22768" w:rsidRDefault="00A22768" w:rsidP="00A22768">
      <w:pPr>
        <w:pStyle w:val="ShotDescription"/>
        <w:ind w:firstLine="0"/>
      </w:pPr>
    </w:p>
    <w:p w14:paraId="7D843535" w14:textId="5784A3EF" w:rsidR="00A22768" w:rsidRDefault="00A22768" w:rsidP="00A22768">
      <w:pPr>
        <w:pStyle w:val="Narration"/>
        <w:numPr>
          <w:ilvl w:val="1"/>
          <w:numId w:val="3"/>
        </w:numPr>
      </w:pPr>
      <w:r w:rsidRPr="002E5309">
        <w:t>A computed tomography scan on postoperative day 5 revealed no significant peritoneal effusion</w:t>
      </w:r>
      <w:r w:rsidR="00331815">
        <w:t xml:space="preserve"> and </w:t>
      </w:r>
      <w:r w:rsidR="00331815" w:rsidRPr="002E5309">
        <w:t xml:space="preserve">showed no evidence of </w:t>
      </w:r>
      <w:proofErr w:type="spellStart"/>
      <w:r w:rsidR="00331815" w:rsidRPr="002E5309">
        <w:t>tumor</w:t>
      </w:r>
      <w:proofErr w:type="spellEnd"/>
      <w:r w:rsidR="00331815" w:rsidRPr="002E5309">
        <w:t xml:space="preserve"> recurrence or metastasis </w:t>
      </w:r>
      <w:r w:rsidRPr="002E5309">
        <w:rPr>
          <w:b/>
        </w:rPr>
        <w:t>[1]</w:t>
      </w:r>
      <w:r w:rsidRPr="002E5309">
        <w:t>.</w:t>
      </w:r>
    </w:p>
    <w:p w14:paraId="53FA3D52" w14:textId="332F63CA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Figure 6C. </w:t>
      </w:r>
    </w:p>
    <w:p w14:paraId="688E86EC" w14:textId="77777777" w:rsidR="00A22768" w:rsidRPr="002E5309" w:rsidRDefault="00A22768" w:rsidP="00A22768">
      <w:pPr>
        <w:pStyle w:val="ShotDescription"/>
        <w:ind w:firstLine="0"/>
      </w:pPr>
    </w:p>
    <w:p w14:paraId="420F516C" w14:textId="77777777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The patient was discharged on postoperative day 8 following progressive removal of drainage tubes and satisfactory recovery </w:t>
      </w:r>
      <w:r w:rsidRPr="002E5309">
        <w:rPr>
          <w:b/>
        </w:rPr>
        <w:t>[1]</w:t>
      </w:r>
      <w:r w:rsidRPr="002E5309">
        <w:t>.</w:t>
      </w:r>
    </w:p>
    <w:p w14:paraId="60B385E2" w14:textId="7C2B380B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 xml:space="preserve">Video editor: Highlight the cell "6 days" in the row "Drain removed" and “8 days” in row “post-operative hospital </w:t>
      </w:r>
      <w:r w:rsidR="00331815" w:rsidRPr="00DD3D3E">
        <w:rPr>
          <w:i/>
          <w:iCs/>
          <w:color w:val="3333FF"/>
        </w:rPr>
        <w:t>stays</w:t>
      </w:r>
      <w:r>
        <w:t>”</w:t>
      </w:r>
    </w:p>
    <w:p w14:paraId="4A407D0D" w14:textId="77777777" w:rsidR="00331815" w:rsidRPr="002E5309" w:rsidRDefault="00331815" w:rsidP="00331815">
      <w:pPr>
        <w:pStyle w:val="ShotDescription"/>
        <w:ind w:firstLine="0"/>
      </w:pPr>
    </w:p>
    <w:p w14:paraId="62240D49" w14:textId="77777777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One month postoperatively, alpha-fetoprotein and protein induced by vitamin K absence or antagonist-II levels decreased to normal and remained normal thereafter </w:t>
      </w:r>
      <w:r w:rsidRPr="002E5309">
        <w:rPr>
          <w:b/>
        </w:rPr>
        <w:t>[1]</w:t>
      </w:r>
      <w:r w:rsidRPr="002E5309">
        <w:t>.</w:t>
      </w:r>
    </w:p>
    <w:p w14:paraId="1C1E8FB9" w14:textId="6C303F62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Figure 6A-B. </w:t>
      </w:r>
      <w:r w:rsidRPr="00DD3D3E">
        <w:rPr>
          <w:i/>
          <w:iCs/>
          <w:color w:val="3333FF"/>
        </w:rPr>
        <w:t xml:space="preserve">Video editor: </w:t>
      </w:r>
      <w:r w:rsidR="00DD3D3E" w:rsidRPr="00DD3D3E">
        <w:rPr>
          <w:i/>
          <w:iCs/>
          <w:color w:val="3333FF"/>
        </w:rPr>
        <w:t>Highlight all the blue bars</w:t>
      </w:r>
      <w:r w:rsidRPr="002E5309">
        <w:t>.</w:t>
      </w:r>
    </w:p>
    <w:p w14:paraId="55702AB6" w14:textId="77777777" w:rsidR="00FF398C" w:rsidRDefault="00FF398C" w:rsidP="00FF398C">
      <w:pPr>
        <w:pStyle w:val="ShotDescription"/>
      </w:pPr>
    </w:p>
    <w:p w14:paraId="1C681EAB" w14:textId="77777777" w:rsidR="00FF398C" w:rsidRPr="002E5309" w:rsidRDefault="00FF398C" w:rsidP="00FF398C">
      <w:pPr>
        <w:pStyle w:val="ShotDescription"/>
      </w:pPr>
    </w:p>
    <w:p w14:paraId="6E695DDA" w14:textId="11D16EBF" w:rsidR="00A22768" w:rsidRDefault="00A22768" w:rsidP="00A22768"/>
    <w:p w14:paraId="7D9B26E9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Calot’s triangle</w:t>
      </w:r>
      <w:r>
        <w:br/>
        <w:t>Pronunciation link: https://www.merriam-webster.com/dictionary/Calot</w:t>
      </w:r>
      <w:r>
        <w:br/>
        <w:t>IPA: /</w:t>
      </w:r>
      <w:proofErr w:type="spellStart"/>
      <w:r>
        <w:t>kəˈloʊ</w:t>
      </w:r>
      <w:proofErr w:type="spellEnd"/>
      <w:r>
        <w:t>/</w:t>
      </w:r>
      <w:r>
        <w:br/>
        <w:t xml:space="preserve">Phonetic Spelling: </w:t>
      </w:r>
      <w:proofErr w:type="spellStart"/>
      <w:r>
        <w:t>kuh·loh</w:t>
      </w:r>
      <w:proofErr w:type="spellEnd"/>
    </w:p>
    <w:p w14:paraId="4430BD91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Cystic</w:t>
      </w:r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cystic</w:t>
        </w:r>
      </w:hyperlink>
      <w:r>
        <w:br/>
      </w:r>
      <w:r>
        <w:lastRenderedPageBreak/>
        <w:t>IPA: /ˈ</w:t>
      </w:r>
      <w:proofErr w:type="spellStart"/>
      <w:r>
        <w:t>sɪstɪk</w:t>
      </w:r>
      <w:proofErr w:type="spellEnd"/>
      <w:r>
        <w:t>/</w:t>
      </w:r>
      <w:r>
        <w:br/>
        <w:t xml:space="preserve">Phonetic Spelling: </w:t>
      </w:r>
      <w:proofErr w:type="spellStart"/>
      <w:r>
        <w:t>sis·tik</w:t>
      </w:r>
      <w:proofErr w:type="spellEnd"/>
    </w:p>
    <w:p w14:paraId="1CE54682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Gallbladder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gallbladder</w:t>
        </w:r>
      </w:hyperlink>
      <w:r>
        <w:br/>
        <w:t>IPA: /ˈ</w:t>
      </w:r>
      <w:proofErr w:type="spellStart"/>
      <w:r>
        <w:t>ɡɔːlˌblædər</w:t>
      </w:r>
      <w:proofErr w:type="spellEnd"/>
      <w:r>
        <w:t>/</w:t>
      </w:r>
      <w:r>
        <w:br/>
        <w:t xml:space="preserve">Phonetic Spelling: </w:t>
      </w:r>
      <w:proofErr w:type="spellStart"/>
      <w:r>
        <w:t>gawl·blad·der</w:t>
      </w:r>
      <w:proofErr w:type="spellEnd"/>
    </w:p>
    <w:p w14:paraId="22CEB31C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Hilar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hilar</w:t>
        </w:r>
      </w:hyperlink>
      <w:r>
        <w:br/>
        <w:t>IPA: /ˈ</w:t>
      </w:r>
      <w:proofErr w:type="spellStart"/>
      <w:r>
        <w:t>haɪlər</w:t>
      </w:r>
      <w:proofErr w:type="spellEnd"/>
      <w:r>
        <w:t>/</w:t>
      </w:r>
      <w:r>
        <w:br/>
        <w:t xml:space="preserve">Phonetic Spelling: </w:t>
      </w:r>
      <w:proofErr w:type="spellStart"/>
      <w:r>
        <w:t>hy·lur</w:t>
      </w:r>
      <w:proofErr w:type="spellEnd"/>
    </w:p>
    <w:p w14:paraId="6EB9F064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Laennec</w:t>
      </w:r>
      <w:r>
        <w:br/>
        <w:t>Pronunciation link: https://www.merriam-webster.com/dictionary/Laennec</w:t>
      </w:r>
      <w:r>
        <w:br/>
        <w:t>IPA: /</w:t>
      </w:r>
      <w:proofErr w:type="spellStart"/>
      <w:r>
        <w:t>ləˈnɛk</w:t>
      </w:r>
      <w:proofErr w:type="spellEnd"/>
      <w:r>
        <w:t>/</w:t>
      </w:r>
      <w:r>
        <w:br/>
        <w:t xml:space="preserve">Phonetic Spelling: </w:t>
      </w:r>
      <w:proofErr w:type="spellStart"/>
      <w:r>
        <w:t>luh·nek</w:t>
      </w:r>
      <w:proofErr w:type="spellEnd"/>
    </w:p>
    <w:p w14:paraId="6E482782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</w:t>
      </w:r>
      <w:proofErr w:type="spellStart"/>
      <w:r>
        <w:t>Extrafascially</w:t>
      </w:r>
      <w:proofErr w:type="spellEnd"/>
      <w:r>
        <w:br/>
        <w:t>Pronunciation link: No confirmed link found</w:t>
      </w:r>
      <w:r>
        <w:br/>
        <w:t>IPA: /ˌ</w:t>
      </w:r>
      <w:proofErr w:type="spellStart"/>
      <w:r>
        <w:t>ɛkstrəˈfæʃəli</w:t>
      </w:r>
      <w:proofErr w:type="spellEnd"/>
      <w:r>
        <w:t>/</w:t>
      </w:r>
      <w:r>
        <w:br/>
        <w:t xml:space="preserve">Phonetic Spelling: </w:t>
      </w:r>
      <w:proofErr w:type="spellStart"/>
      <w:r>
        <w:t>ek·struh·fash·uh·lee</w:t>
      </w:r>
      <w:proofErr w:type="spellEnd"/>
    </w:p>
    <w:p w14:paraId="612097BE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Ischemic</w:t>
      </w:r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ischemic</w:t>
        </w:r>
      </w:hyperlink>
      <w:r>
        <w:br/>
        <w:t>IPA: /</w:t>
      </w:r>
      <w:proofErr w:type="spellStart"/>
      <w:r>
        <w:t>ɪˈskiːmɪk</w:t>
      </w:r>
      <w:proofErr w:type="spellEnd"/>
      <w:r>
        <w:t>/</w:t>
      </w:r>
      <w:r>
        <w:br/>
        <w:t xml:space="preserve">Phonetic Spelling: </w:t>
      </w:r>
      <w:proofErr w:type="spellStart"/>
      <w:r>
        <w:t>ih·skee·mik</w:t>
      </w:r>
      <w:proofErr w:type="spellEnd"/>
    </w:p>
    <w:p w14:paraId="3A6A350E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Demarcation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demarcation</w:t>
        </w:r>
      </w:hyperlink>
      <w:r>
        <w:br/>
        <w:t>IPA: /ˌdiːˌ</w:t>
      </w:r>
      <w:proofErr w:type="spellStart"/>
      <w:r>
        <w:t>mɑːrˈkeɪʃən</w:t>
      </w:r>
      <w:proofErr w:type="spellEnd"/>
      <w:r>
        <w:t>/</w:t>
      </w:r>
      <w:r>
        <w:br/>
        <w:t xml:space="preserve">Phonetic Spelling: </w:t>
      </w:r>
      <w:proofErr w:type="spellStart"/>
      <w:r>
        <w:t>dee·maar·kay·shuhn</w:t>
      </w:r>
      <w:proofErr w:type="spellEnd"/>
    </w:p>
    <w:p w14:paraId="17823C8B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Hepatic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hepatic</w:t>
        </w:r>
      </w:hyperlink>
      <w:r>
        <w:br/>
        <w:t>IPA: /</w:t>
      </w:r>
      <w:proofErr w:type="spellStart"/>
      <w:r>
        <w:t>hɪˈpætɪk</w:t>
      </w:r>
      <w:proofErr w:type="spellEnd"/>
      <w:r>
        <w:t>/</w:t>
      </w:r>
      <w:r>
        <w:br/>
        <w:t xml:space="preserve">Phonetic Spelling: </w:t>
      </w:r>
      <w:proofErr w:type="spellStart"/>
      <w:r>
        <w:t>huh·pat·ik</w:t>
      </w:r>
      <w:proofErr w:type="spellEnd"/>
    </w:p>
    <w:p w14:paraId="7A596DE5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Transect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transect</w:t>
        </w:r>
      </w:hyperlink>
      <w:r>
        <w:br/>
        <w:t>IPA: /</w:t>
      </w:r>
      <w:proofErr w:type="spellStart"/>
      <w:r>
        <w:t>trænˈsɛkt</w:t>
      </w:r>
      <w:proofErr w:type="spellEnd"/>
      <w:r>
        <w:t>/</w:t>
      </w:r>
      <w:r>
        <w:br/>
        <w:t xml:space="preserve">Phonetic Spelling: </w:t>
      </w:r>
      <w:proofErr w:type="spellStart"/>
      <w:r>
        <w:t>tran·sekt</w:t>
      </w:r>
      <w:proofErr w:type="spellEnd"/>
    </w:p>
    <w:p w14:paraId="53D9DC62" w14:textId="77777777" w:rsidR="00365B12" w:rsidRDefault="00365B12" w:rsidP="00365B12">
      <w:pPr>
        <w:pStyle w:val="NormalWeb"/>
      </w:pPr>
      <w:r>
        <w:rPr>
          <w:rFonts w:hAnsi="Symbol"/>
        </w:rPr>
        <w:lastRenderedPageBreak/>
        <w:t></w:t>
      </w:r>
      <w:r>
        <w:t xml:space="preserve">  Ligate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ligate</w:t>
        </w:r>
      </w:hyperlink>
      <w:r>
        <w:br/>
        <w:t>IPA: /ˈ</w:t>
      </w:r>
      <w:proofErr w:type="spellStart"/>
      <w:r>
        <w:t>laɪˌɡeɪt</w:t>
      </w:r>
      <w:proofErr w:type="spellEnd"/>
      <w:r>
        <w:t>/</w:t>
      </w:r>
      <w:r>
        <w:br/>
        <w:t xml:space="preserve">Phonetic Spelling: </w:t>
      </w:r>
      <w:proofErr w:type="spellStart"/>
      <w:r>
        <w:t>ly·gayt</w:t>
      </w:r>
      <w:proofErr w:type="spellEnd"/>
    </w:p>
    <w:p w14:paraId="67E86E8C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Cephalad</w:t>
      </w:r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cephalad</w:t>
        </w:r>
      </w:hyperlink>
      <w:r>
        <w:br/>
        <w:t>IPA: /ˈ</w:t>
      </w:r>
      <w:proofErr w:type="spellStart"/>
      <w:r>
        <w:t>sɛfəˌlæd</w:t>
      </w:r>
      <w:proofErr w:type="spellEnd"/>
      <w:r>
        <w:t>/</w:t>
      </w:r>
      <w:r>
        <w:br/>
        <w:t xml:space="preserve">Phonetic Spelling: </w:t>
      </w:r>
      <w:proofErr w:type="spellStart"/>
      <w:r>
        <w:t>sef·uh·lad</w:t>
      </w:r>
      <w:proofErr w:type="spellEnd"/>
    </w:p>
    <w:p w14:paraId="5AE5CD9F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Caudad</w:t>
      </w:r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caudad</w:t>
        </w:r>
      </w:hyperlink>
      <w:r>
        <w:br/>
        <w:t>IPA: /ˈ</w:t>
      </w:r>
      <w:proofErr w:type="spellStart"/>
      <w:r>
        <w:t>kɔːdæd</w:t>
      </w:r>
      <w:proofErr w:type="spellEnd"/>
      <w:r>
        <w:t>/</w:t>
      </w:r>
      <w:r>
        <w:br/>
        <w:t xml:space="preserve">Phonetic Spelling: </w:t>
      </w:r>
      <w:proofErr w:type="spellStart"/>
      <w:r>
        <w:t>kaw·dad</w:t>
      </w:r>
      <w:proofErr w:type="spellEnd"/>
    </w:p>
    <w:p w14:paraId="3D0E21A8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Pringle maneuver</w:t>
      </w:r>
      <w:r>
        <w:br/>
        <w:t>Pronunciation link: https://www.merriam-webster.com/dictionary/Pringle</w:t>
      </w:r>
      <w:r>
        <w:br/>
        <w:t>IPA: /ˈ</w:t>
      </w:r>
      <w:proofErr w:type="spellStart"/>
      <w:r>
        <w:t>prɪŋɡəl</w:t>
      </w:r>
      <w:proofErr w:type="spellEnd"/>
      <w:r>
        <w:t>/</w:t>
      </w:r>
      <w:r>
        <w:br/>
        <w:t xml:space="preserve">Phonetic Spelling: </w:t>
      </w:r>
      <w:proofErr w:type="spellStart"/>
      <w:r>
        <w:t>prin·guhl</w:t>
      </w:r>
      <w:proofErr w:type="spellEnd"/>
    </w:p>
    <w:p w14:paraId="622DFC27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Peritoneal</w:t>
      </w:r>
      <w:r>
        <w:br/>
        <w:t xml:space="preserve">Pronunciation link: </w:t>
      </w:r>
      <w:hyperlink r:id="rId23" w:tgtFrame="_new" w:history="1">
        <w:r>
          <w:rPr>
            <w:rStyle w:val="Hyperlink"/>
          </w:rPr>
          <w:t>https://www.merriam-webster.com/dictionary/peritoneal</w:t>
        </w:r>
      </w:hyperlink>
      <w:r>
        <w:br/>
        <w:t>IPA: /ˌ</w:t>
      </w:r>
      <w:proofErr w:type="spellStart"/>
      <w:r>
        <w:t>perɪtəˈniːəl</w:t>
      </w:r>
      <w:proofErr w:type="spellEnd"/>
      <w:r>
        <w:t>/</w:t>
      </w:r>
      <w:r>
        <w:br/>
        <w:t xml:space="preserve">Phonetic Spelling: </w:t>
      </w:r>
      <w:proofErr w:type="spellStart"/>
      <w:r>
        <w:t>peh·rih·tuh·nee·uhl</w:t>
      </w:r>
      <w:proofErr w:type="spellEnd"/>
    </w:p>
    <w:p w14:paraId="192F4102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Effusion</w:t>
      </w:r>
      <w:r>
        <w:br/>
        <w:t xml:space="preserve">Pronunciation link: </w:t>
      </w:r>
      <w:hyperlink r:id="rId24" w:tgtFrame="_new" w:history="1">
        <w:r>
          <w:rPr>
            <w:rStyle w:val="Hyperlink"/>
          </w:rPr>
          <w:t>https://www.merriam-webster.com/dictionary/effusion</w:t>
        </w:r>
      </w:hyperlink>
      <w:r>
        <w:br/>
        <w:t>IPA: /</w:t>
      </w:r>
      <w:proofErr w:type="spellStart"/>
      <w:r>
        <w:t>ɪˈfjuːʒən</w:t>
      </w:r>
      <w:proofErr w:type="spellEnd"/>
      <w:r>
        <w:t>/</w:t>
      </w:r>
      <w:r>
        <w:br/>
        <w:t xml:space="preserve">Phonetic Spelling: </w:t>
      </w:r>
      <w:proofErr w:type="spellStart"/>
      <w:r>
        <w:t>ih·fyoo·zhuhn</w:t>
      </w:r>
      <w:proofErr w:type="spellEnd"/>
    </w:p>
    <w:p w14:paraId="44DD9F3A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Metastasis</w:t>
      </w:r>
      <w:r>
        <w:br/>
        <w:t xml:space="preserve">Pronunciation link: </w:t>
      </w:r>
      <w:hyperlink r:id="rId25" w:tgtFrame="_new" w:history="1">
        <w:r>
          <w:rPr>
            <w:rStyle w:val="Hyperlink"/>
          </w:rPr>
          <w:t>https://www.merriam-webster.com/dictionary/metastasis</w:t>
        </w:r>
      </w:hyperlink>
      <w:r>
        <w:br/>
        <w:t>IPA: /</w:t>
      </w:r>
      <w:proofErr w:type="spellStart"/>
      <w:r>
        <w:t>məˈtæstəsɪs</w:t>
      </w:r>
      <w:proofErr w:type="spellEnd"/>
      <w:r>
        <w:t>/</w:t>
      </w:r>
      <w:r>
        <w:br/>
        <w:t xml:space="preserve">Phonetic Spelling: </w:t>
      </w:r>
      <w:proofErr w:type="spellStart"/>
      <w:r>
        <w:t>muh·tas·tuh·sis</w:t>
      </w:r>
      <w:proofErr w:type="spellEnd"/>
    </w:p>
    <w:p w14:paraId="05324213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Computed tomography</w:t>
      </w:r>
      <w:r>
        <w:br/>
        <w:t xml:space="preserve">Pronunciation link: </w:t>
      </w:r>
      <w:hyperlink r:id="rId26" w:tgtFrame="_new" w:history="1">
        <w:r>
          <w:rPr>
            <w:rStyle w:val="Hyperlink"/>
          </w:rPr>
          <w:t>https://www.merriam-webster.com/dictionary/tomography</w:t>
        </w:r>
      </w:hyperlink>
      <w:r>
        <w:br/>
        <w:t>IPA: /</w:t>
      </w:r>
      <w:proofErr w:type="spellStart"/>
      <w:r>
        <w:t>təˈmɑːɡrəfi</w:t>
      </w:r>
      <w:proofErr w:type="spellEnd"/>
      <w:r>
        <w:t>/</w:t>
      </w:r>
      <w:r>
        <w:br/>
        <w:t xml:space="preserve">Phonetic Spelling: </w:t>
      </w:r>
      <w:proofErr w:type="spellStart"/>
      <w:r>
        <w:t>tuh·maa·gruh·fee</w:t>
      </w:r>
      <w:proofErr w:type="spellEnd"/>
    </w:p>
    <w:p w14:paraId="741D89BF" w14:textId="77777777" w:rsidR="00365B12" w:rsidRDefault="00365B12" w:rsidP="00365B12">
      <w:pPr>
        <w:pStyle w:val="NormalWeb"/>
      </w:pPr>
      <w:r>
        <w:rPr>
          <w:rFonts w:hAnsi="Symbol"/>
        </w:rPr>
        <w:t></w:t>
      </w:r>
      <w:r>
        <w:t xml:space="preserve">  Alpha-fetoprotein</w:t>
      </w:r>
      <w:r>
        <w:br/>
        <w:t xml:space="preserve">Pronunciation link: </w:t>
      </w:r>
      <w:hyperlink r:id="rId27" w:tgtFrame="_new" w:history="1">
        <w:r>
          <w:rPr>
            <w:rStyle w:val="Hyperlink"/>
          </w:rPr>
          <w:t>https://www.merriam-webster.com/dictionary/alpha-fetoprotein</w:t>
        </w:r>
      </w:hyperlink>
      <w:r>
        <w:br/>
        <w:t>IPA: /ˌ</w:t>
      </w:r>
      <w:proofErr w:type="spellStart"/>
      <w:r>
        <w:t>ælfə</w:t>
      </w:r>
      <w:proofErr w:type="spellEnd"/>
      <w:r>
        <w:t xml:space="preserve"> ˌ</w:t>
      </w:r>
      <w:proofErr w:type="spellStart"/>
      <w:r>
        <w:t>fiːtoʊˈproʊtiːn</w:t>
      </w:r>
      <w:proofErr w:type="spellEnd"/>
      <w:r>
        <w:t>/</w:t>
      </w:r>
      <w:r>
        <w:br/>
        <w:t xml:space="preserve">Phonetic Spelling: </w:t>
      </w:r>
      <w:proofErr w:type="spellStart"/>
      <w:r>
        <w:t>al·fuh</w:t>
      </w:r>
      <w:proofErr w:type="spellEnd"/>
      <w:r>
        <w:t xml:space="preserve"> </w:t>
      </w:r>
      <w:proofErr w:type="spellStart"/>
      <w:r>
        <w:t>fee·toh·proh·teen</w:t>
      </w:r>
      <w:proofErr w:type="spellEnd"/>
    </w:p>
    <w:p w14:paraId="20AEAC34" w14:textId="77777777" w:rsidR="00365B12" w:rsidRPr="002E5309" w:rsidRDefault="00365B12" w:rsidP="00A22768"/>
    <w:sectPr w:rsidR="00365B12" w:rsidRPr="002E5309" w:rsidSect="00BA553A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EE550C" w14:textId="77777777" w:rsidR="00956406" w:rsidRDefault="00956406">
      <w:r>
        <w:separator/>
      </w:r>
    </w:p>
    <w:p w14:paraId="4841A026" w14:textId="77777777" w:rsidR="00956406" w:rsidRDefault="00956406"/>
  </w:endnote>
  <w:endnote w:type="continuationSeparator" w:id="0">
    <w:p w14:paraId="41BD1882" w14:textId="77777777" w:rsidR="00956406" w:rsidRDefault="00956406">
      <w:r>
        <w:continuationSeparator/>
      </w:r>
    </w:p>
    <w:p w14:paraId="0E620B1F" w14:textId="77777777" w:rsidR="00956406" w:rsidRDefault="009564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8772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64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23DFA">
      <w:rPr>
        <w:rFonts w:cstheme="minorHAnsi"/>
      </w:rPr>
      <w:t xml:space="preserve">                 December 04, </w:t>
    </w:r>
    <w:proofErr w:type="gramStart"/>
    <w:r w:rsidR="00623DF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C7DA9" w14:textId="77777777" w:rsidR="00956406" w:rsidRDefault="00956406">
      <w:r>
        <w:separator/>
      </w:r>
    </w:p>
    <w:p w14:paraId="2FCD7CD6" w14:textId="77777777" w:rsidR="00956406" w:rsidRDefault="00956406"/>
  </w:footnote>
  <w:footnote w:type="continuationSeparator" w:id="0">
    <w:p w14:paraId="61AF950C" w14:textId="77777777" w:rsidR="00956406" w:rsidRDefault="00956406">
      <w:r>
        <w:continuationSeparator/>
      </w:r>
    </w:p>
    <w:p w14:paraId="27F5D630" w14:textId="77777777" w:rsidR="00956406" w:rsidRDefault="009564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92F3B73" w:rsidR="00336C61" w:rsidRPr="006D3AC7" w:rsidRDefault="00336C61" w:rsidP="00623DF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623DF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CCB4777"/>
    <w:multiLevelType w:val="multilevel"/>
    <w:tmpl w:val="C14041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hint="default"/>
      </w:r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195428423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4B22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5A9A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23F1"/>
    <w:rsid w:val="002D52A1"/>
    <w:rsid w:val="002E7521"/>
    <w:rsid w:val="002F0D42"/>
    <w:rsid w:val="002F119C"/>
    <w:rsid w:val="002F3829"/>
    <w:rsid w:val="002F38CF"/>
    <w:rsid w:val="003036C1"/>
    <w:rsid w:val="00305187"/>
    <w:rsid w:val="0030618C"/>
    <w:rsid w:val="00312129"/>
    <w:rsid w:val="003138D4"/>
    <w:rsid w:val="00313F2A"/>
    <w:rsid w:val="003176C4"/>
    <w:rsid w:val="00320715"/>
    <w:rsid w:val="00322C71"/>
    <w:rsid w:val="00330F1B"/>
    <w:rsid w:val="00331815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65B12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66C7"/>
    <w:rsid w:val="004001E9"/>
    <w:rsid w:val="004034B6"/>
    <w:rsid w:val="004114EA"/>
    <w:rsid w:val="00414B4F"/>
    <w:rsid w:val="004157B0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F02"/>
    <w:rsid w:val="0048283A"/>
    <w:rsid w:val="00482D4C"/>
    <w:rsid w:val="00483E1B"/>
    <w:rsid w:val="0048649C"/>
    <w:rsid w:val="00487367"/>
    <w:rsid w:val="00487E55"/>
    <w:rsid w:val="00491B01"/>
    <w:rsid w:val="00493A57"/>
    <w:rsid w:val="004A4C02"/>
    <w:rsid w:val="004C1095"/>
    <w:rsid w:val="004C2DAD"/>
    <w:rsid w:val="004D2E69"/>
    <w:rsid w:val="004D4A4F"/>
    <w:rsid w:val="004D5C8C"/>
    <w:rsid w:val="004D7915"/>
    <w:rsid w:val="004E0C5A"/>
    <w:rsid w:val="004E2BE1"/>
    <w:rsid w:val="004E309E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DFA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6EC9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01D4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2611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55283"/>
    <w:rsid w:val="00956406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3C69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64E6"/>
    <w:rsid w:val="00A20DA8"/>
    <w:rsid w:val="00A218EC"/>
    <w:rsid w:val="00A22768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F0B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42D6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6DB9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199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D3E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6595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45A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3CBE"/>
    <w:rsid w:val="00F93A3A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398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83CB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83CB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83CB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83CB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83CB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83CB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7D01D4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</w:rPr>
  </w:style>
  <w:style w:type="character" w:styleId="Strong">
    <w:name w:val="Strong"/>
    <w:basedOn w:val="DefaultParagraphFont"/>
    <w:uiPriority w:val="22"/>
    <w:qFormat/>
    <w:rsid w:val="007D01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xun@csu.edu.cn" TargetMode="External"/><Relationship Id="rId13" Type="http://schemas.openxmlformats.org/officeDocument/2006/relationships/hyperlink" Target="https://www.merriam-webster.com/dictionary/cystic" TargetMode="External"/><Relationship Id="rId18" Type="http://schemas.openxmlformats.org/officeDocument/2006/relationships/hyperlink" Target="https://www.merriam-webster.com/dictionary/hepatic" TargetMode="External"/><Relationship Id="rId26" Type="http://schemas.openxmlformats.org/officeDocument/2006/relationships/hyperlink" Target="https://www.merriam-webster.com/dictionary/tomography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ephalad" TargetMode="External"/><Relationship Id="rId7" Type="http://schemas.openxmlformats.org/officeDocument/2006/relationships/hyperlink" Target="https://review.jove.com/account/file-uploader?src=21144478" TargetMode="External"/><Relationship Id="rId12" Type="http://schemas.openxmlformats.org/officeDocument/2006/relationships/hyperlink" Target="mailto:13017137955@163.com" TargetMode="External"/><Relationship Id="rId17" Type="http://schemas.openxmlformats.org/officeDocument/2006/relationships/hyperlink" Target="https://www.merriam-webster.com/dictionary/demarcation" TargetMode="External"/><Relationship Id="rId25" Type="http://schemas.openxmlformats.org/officeDocument/2006/relationships/hyperlink" Target="https://www.merriam-webster.com/dictionary/metastasi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ischemic" TargetMode="External"/><Relationship Id="rId20" Type="http://schemas.openxmlformats.org/officeDocument/2006/relationships/hyperlink" Target="https://www.merriam-webster.com/dictionary/ligate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79310019@qq.com" TargetMode="External"/><Relationship Id="rId24" Type="http://schemas.openxmlformats.org/officeDocument/2006/relationships/hyperlink" Target="https://www.merriam-webster.com/dictionary/effusion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hilar" TargetMode="External"/><Relationship Id="rId23" Type="http://schemas.openxmlformats.org/officeDocument/2006/relationships/hyperlink" Target="https://www.merriam-webster.com/dictionary/peritoneal" TargetMode="External"/><Relationship Id="rId28" Type="http://schemas.openxmlformats.org/officeDocument/2006/relationships/header" Target="header1.xml"/><Relationship Id="rId10" Type="http://schemas.openxmlformats.org/officeDocument/2006/relationships/hyperlink" Target="mailto:1592353202@qq.com" TargetMode="External"/><Relationship Id="rId19" Type="http://schemas.openxmlformats.org/officeDocument/2006/relationships/hyperlink" Target="https://www.merriam-webster.com/dictionary/transect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724769043@qq.com" TargetMode="External"/><Relationship Id="rId14" Type="http://schemas.openxmlformats.org/officeDocument/2006/relationships/hyperlink" Target="https://www.merriam-webster.com/dictionary/gallbladder" TargetMode="External"/><Relationship Id="rId22" Type="http://schemas.openxmlformats.org/officeDocument/2006/relationships/hyperlink" Target="https://www.merriam-webster.com/dictionary/caudad" TargetMode="External"/><Relationship Id="rId27" Type="http://schemas.openxmlformats.org/officeDocument/2006/relationships/hyperlink" Target="https://www.merriam-webster.com/dictionary/alpha-fetoprotein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565</Words>
  <Characters>892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</cp:lastModifiedBy>
  <cp:revision>8</cp:revision>
  <cp:lastPrinted>2025-12-16T05:16:00Z</cp:lastPrinted>
  <dcterms:created xsi:type="dcterms:W3CDTF">2025-12-11T19:54:00Z</dcterms:created>
  <dcterms:modified xsi:type="dcterms:W3CDTF">2025-12-16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